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CDE60D2" w14:textId="0D7CA871" w:rsidR="002F39A0" w:rsidRPr="00B82B70" w:rsidRDefault="00FA6570" w:rsidP="002F39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 w:rsidRPr="00B82B70">
        <w:rPr>
          <w:rFonts w:ascii="Times New Roman" w:eastAsia="Times New Roman" w:hAnsi="Times New Roman" w:cs="Times New Roman"/>
          <w:b/>
        </w:rPr>
        <w:t>First</w:t>
      </w:r>
      <w:r w:rsidR="007B3B17" w:rsidRPr="00B82B70">
        <w:rPr>
          <w:rFonts w:ascii="Times New Roman" w:eastAsia="Times New Roman" w:hAnsi="Times New Roman" w:cs="Times New Roman"/>
          <w:b/>
        </w:rPr>
        <w:t xml:space="preserve"> </w:t>
      </w:r>
      <w:r w:rsidR="0021314C" w:rsidRPr="00B82B70">
        <w:rPr>
          <w:rFonts w:ascii="Times New Roman" w:eastAsia="Times New Roman" w:hAnsi="Times New Roman" w:cs="Times New Roman"/>
          <w:b/>
        </w:rPr>
        <w:t>M.</w:t>
      </w:r>
      <w:r w:rsidR="007B3B17" w:rsidRPr="00B82B70">
        <w:rPr>
          <w:rFonts w:ascii="Times New Roman" w:eastAsia="Times New Roman" w:hAnsi="Times New Roman" w:cs="Times New Roman"/>
          <w:b/>
        </w:rPr>
        <w:t xml:space="preserve"> Last Name</w:t>
      </w:r>
    </w:p>
    <w:p w14:paraId="38252F69" w14:textId="5BDBE9C8" w:rsidR="004E2A8A" w:rsidRPr="00B82B70" w:rsidRDefault="002B68F2" w:rsidP="002F39A0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B82B70">
        <w:rPr>
          <w:rFonts w:ascii="Times New Roman" w:eastAsia="Times New Roman" w:hAnsi="Times New Roman" w:cs="Times New Roman"/>
        </w:rPr>
        <w:t xml:space="preserve">Street </w:t>
      </w:r>
      <w:r w:rsidR="004E2A8A" w:rsidRPr="00B82B70">
        <w:rPr>
          <w:rFonts w:ascii="Times New Roman" w:eastAsia="Times New Roman" w:hAnsi="Times New Roman" w:cs="Times New Roman"/>
        </w:rPr>
        <w:t>Address</w:t>
      </w:r>
    </w:p>
    <w:p w14:paraId="24C56266" w14:textId="1EA481D6" w:rsidR="0001139A" w:rsidRPr="00B82B70" w:rsidRDefault="007F17DC" w:rsidP="002F39A0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F8BB4B" wp14:editId="01D1EAAC">
                <wp:simplePos x="0" y="0"/>
                <wp:positionH relativeFrom="column">
                  <wp:posOffset>3971010</wp:posOffset>
                </wp:positionH>
                <wp:positionV relativeFrom="paragraph">
                  <wp:posOffset>7264</wp:posOffset>
                </wp:positionV>
                <wp:extent cx="2523744" cy="914400"/>
                <wp:effectExtent l="0" t="0" r="10160" b="190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3744" cy="914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55BB7" w14:textId="238FB35C" w:rsidR="007F17DC" w:rsidRPr="007F17DC" w:rsidRDefault="007F17DC" w:rsidP="007F17DC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F17DC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Remember to remove the grid lines and this message in the final version of your C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3F8BB4B" id="Rounded Rectangle 1" o:spid="_x0000_s1026" style="position:absolute;left:0;text-align:left;margin-left:312.7pt;margin-top:.55pt;width:198.7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6E755BB7" w14:textId="238FB35C" w:rsidR="007F17DC" w:rsidRPr="007F17DC" w:rsidRDefault="007F17DC" w:rsidP="007F17DC">
                      <w:pPr>
                        <w:jc w:val="center"/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F17DC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t>Remember to remove the grid lines and this message in the final version of your CV</w:t>
                      </w:r>
                    </w:p>
                  </w:txbxContent>
                </v:textbox>
              </v:roundrect>
            </w:pict>
          </mc:Fallback>
        </mc:AlternateContent>
      </w:r>
      <w:r w:rsidR="0001139A" w:rsidRPr="00B82B70">
        <w:rPr>
          <w:rFonts w:ascii="Times New Roman" w:eastAsia="Times New Roman" w:hAnsi="Times New Roman" w:cs="Times New Roman"/>
        </w:rPr>
        <w:t>City, State</w:t>
      </w:r>
      <w:r w:rsidR="002803D9" w:rsidRPr="00B82B70">
        <w:rPr>
          <w:rFonts w:ascii="Times New Roman" w:eastAsia="Times New Roman" w:hAnsi="Times New Roman" w:cs="Times New Roman"/>
        </w:rPr>
        <w:t xml:space="preserve"> Zip</w:t>
      </w:r>
    </w:p>
    <w:p w14:paraId="38740B1B" w14:textId="68CA3869" w:rsidR="00724E5E" w:rsidRPr="00B82B70" w:rsidRDefault="00D5177A" w:rsidP="00724E5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B82B70">
        <w:rPr>
          <w:rFonts w:ascii="Times New Roman" w:eastAsia="Times New Roman" w:hAnsi="Times New Roman" w:cs="Times New Roman"/>
        </w:rPr>
        <w:t xml:space="preserve"> (000) 000-0000</w:t>
      </w:r>
    </w:p>
    <w:p w14:paraId="26BF82EE" w14:textId="7AD64063" w:rsidR="002F39A0" w:rsidRPr="00B82B70" w:rsidRDefault="006306D9" w:rsidP="00724E5E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8" w:history="1">
        <w:r w:rsidR="008108A1" w:rsidRPr="008B46FB">
          <w:rPr>
            <w:rStyle w:val="Hyperlink"/>
            <w:rFonts w:ascii="Times New Roman" w:eastAsia="Times New Roman" w:hAnsi="Times New Roman" w:cs="Times New Roman"/>
          </w:rPr>
          <w:t>youremail@citymail.cuny.edu</w:t>
        </w:r>
      </w:hyperlink>
      <w:r w:rsidR="00292F30" w:rsidRPr="00B82B70">
        <w:rPr>
          <w:rFonts w:ascii="Times New Roman" w:eastAsia="Times New Roman" w:hAnsi="Times New Roman" w:cs="Times New Roman"/>
        </w:rPr>
        <w:t xml:space="preserve"> </w:t>
      </w:r>
    </w:p>
    <w:p w14:paraId="78312DB9" w14:textId="1EDCB11F" w:rsidR="007B3B17" w:rsidRDefault="007B3B17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087EC424" w14:textId="77777777" w:rsidR="00B82B70" w:rsidRPr="00B82B70" w:rsidRDefault="00B82B70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7751FF12" w14:textId="77777777" w:rsidR="002F39A0" w:rsidRPr="00B82B70" w:rsidRDefault="002F39A0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EDUCATION</w:t>
      </w:r>
    </w:p>
    <w:p w14:paraId="35669338" w14:textId="77777777" w:rsidR="008A6C62" w:rsidRPr="00B82B70" w:rsidRDefault="008A6C62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3"/>
        <w:gridCol w:w="7197"/>
      </w:tblGrid>
      <w:tr w:rsidR="007B1AD2" w:rsidRPr="00B82B70" w14:paraId="4026DB7E" w14:textId="77777777" w:rsidTr="008A6C62">
        <w:trPr>
          <w:trHeight w:val="188"/>
        </w:trPr>
        <w:tc>
          <w:tcPr>
            <w:tcW w:w="2153" w:type="dxa"/>
          </w:tcPr>
          <w:p w14:paraId="49ED29A4" w14:textId="240934C8" w:rsidR="007B1AD2" w:rsidRPr="00B82B70" w:rsidRDefault="007B1AD2" w:rsidP="007B1AD2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20XX – </w:t>
            </w:r>
            <w:r w:rsidR="008A6C62" w:rsidRPr="00B82B70">
              <w:rPr>
                <w:rFonts w:ascii="Times New Roman" w:eastAsia="Times New Roman" w:hAnsi="Times New Roman" w:cs="Times New Roman"/>
                <w:color w:val="auto"/>
              </w:rPr>
              <w:t>P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resent</w:t>
            </w:r>
          </w:p>
        </w:tc>
        <w:tc>
          <w:tcPr>
            <w:tcW w:w="7197" w:type="dxa"/>
          </w:tcPr>
          <w:p w14:paraId="0987E328" w14:textId="77777777" w:rsidR="007B1AD2" w:rsidRPr="00B82B70" w:rsidRDefault="007B1AD2" w:rsidP="007B1AD2">
            <w:pPr>
              <w:ind w:right="-22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ophie Davis Biomedical Education Program/The City University of New York (CUNY) School of Medicine, The City College of New York (CCNY), New York, NY</w:t>
            </w:r>
          </w:p>
          <w:p w14:paraId="1912D81B" w14:textId="77777777" w:rsidR="007B1AD2" w:rsidRPr="00B82B70" w:rsidRDefault="007B1AD2" w:rsidP="007B1AD2">
            <w:pPr>
              <w:ind w:right="-22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BS, Biomedical Science, Expected 6/20XX</w:t>
            </w:r>
          </w:p>
          <w:p w14:paraId="2A6357AA" w14:textId="411461C0" w:rsidR="007B1AD2" w:rsidRPr="00B82B70" w:rsidRDefault="007B1AD2" w:rsidP="007B1AD2">
            <w:pPr>
              <w:ind w:right="-22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Medical Degree,  Expected 5/20XX</w:t>
            </w:r>
          </w:p>
        </w:tc>
      </w:tr>
    </w:tbl>
    <w:p w14:paraId="455376FE" w14:textId="3E667DBF" w:rsidR="00C3339F" w:rsidRPr="00B82B70" w:rsidRDefault="00C3339F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</w:p>
    <w:p w14:paraId="05422D25" w14:textId="42B90530" w:rsidR="00C3339F" w:rsidRPr="00B82B70" w:rsidRDefault="00C3339F" w:rsidP="00667036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3CA3AF90" w14:textId="4932356B" w:rsidR="0098693D" w:rsidRPr="00B82B70" w:rsidRDefault="00EF5A05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HONORS</w:t>
      </w:r>
      <w:r w:rsidR="00C76159" w:rsidRPr="00B82B70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AND AWARDS</w:t>
      </w:r>
      <w:r w:rsidR="002E0CB8" w:rsidRPr="00B82B70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</w:t>
      </w:r>
    </w:p>
    <w:p w14:paraId="6971A5C6" w14:textId="77777777" w:rsidR="00DF6AEA" w:rsidRPr="00B82B70" w:rsidRDefault="00DF6AEA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155"/>
        <w:gridCol w:w="2340"/>
        <w:gridCol w:w="4950"/>
      </w:tblGrid>
      <w:tr w:rsidR="009825B9" w:rsidRPr="00B82B70" w14:paraId="496E723D" w14:textId="77777777" w:rsidTr="008A6C62">
        <w:tc>
          <w:tcPr>
            <w:tcW w:w="2155" w:type="dxa"/>
          </w:tcPr>
          <w:p w14:paraId="4BE7B02C" w14:textId="672AADDE" w:rsidR="009825B9" w:rsidRPr="00B82B70" w:rsidRDefault="009825B9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</w:p>
        </w:tc>
        <w:tc>
          <w:tcPr>
            <w:tcW w:w="2340" w:type="dxa"/>
          </w:tcPr>
          <w:p w14:paraId="19E17738" w14:textId="5004FFF0" w:rsidR="009825B9" w:rsidRPr="00B82B70" w:rsidRDefault="009825B9" w:rsidP="007F1B01">
            <w:pPr>
              <w:rPr>
                <w:rFonts w:ascii="Times New Roman" w:eastAsia="Times New Roman" w:hAnsi="Times New Roman" w:cs="Times New Roman"/>
                <w:i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i/>
                <w:color w:val="auto"/>
              </w:rPr>
              <w:t xml:space="preserve">Magna </w:t>
            </w:r>
            <w:r w:rsidR="003E7FE4" w:rsidRPr="00B82B70">
              <w:rPr>
                <w:rFonts w:ascii="Times New Roman" w:eastAsia="Times New Roman" w:hAnsi="Times New Roman" w:cs="Times New Roman"/>
                <w:i/>
                <w:color w:val="auto"/>
              </w:rPr>
              <w:t>cum laude</w:t>
            </w:r>
          </w:p>
        </w:tc>
        <w:tc>
          <w:tcPr>
            <w:tcW w:w="4950" w:type="dxa"/>
          </w:tcPr>
          <w:p w14:paraId="125E5EFB" w14:textId="52BBCBAC" w:rsidR="009825B9" w:rsidRPr="00B82B70" w:rsidRDefault="00CD5E01" w:rsidP="00CD5E01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ophie Davis Biomedical Education Program, CCNY</w:t>
            </w:r>
          </w:p>
        </w:tc>
      </w:tr>
      <w:tr w:rsidR="009825B9" w:rsidRPr="00B82B70" w14:paraId="08BE18F1" w14:textId="77777777" w:rsidTr="008A6C62">
        <w:tc>
          <w:tcPr>
            <w:tcW w:w="2155" w:type="dxa"/>
          </w:tcPr>
          <w:p w14:paraId="2D216AB3" w14:textId="6B5D0C8A" w:rsidR="009825B9" w:rsidRPr="00B82B70" w:rsidRDefault="009825B9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</w:p>
        </w:tc>
        <w:tc>
          <w:tcPr>
            <w:tcW w:w="2340" w:type="dxa"/>
          </w:tcPr>
          <w:p w14:paraId="242F47CE" w14:textId="5747432F" w:rsidR="009825B9" w:rsidRPr="00B82B70" w:rsidRDefault="009825B9" w:rsidP="006B2435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Dean’s List</w:t>
            </w:r>
          </w:p>
        </w:tc>
        <w:tc>
          <w:tcPr>
            <w:tcW w:w="4950" w:type="dxa"/>
          </w:tcPr>
          <w:p w14:paraId="76071503" w14:textId="3CC0586E" w:rsidR="009825B9" w:rsidRPr="00B82B70" w:rsidRDefault="009825B9" w:rsidP="009825B9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The City College of New York</w:t>
            </w:r>
          </w:p>
        </w:tc>
      </w:tr>
      <w:tr w:rsidR="009825B9" w:rsidRPr="00B82B70" w14:paraId="7A510F86" w14:textId="77777777" w:rsidTr="008A6C62">
        <w:tc>
          <w:tcPr>
            <w:tcW w:w="2155" w:type="dxa"/>
          </w:tcPr>
          <w:p w14:paraId="7FCF8AF9" w14:textId="6BB703BD" w:rsidR="009825B9" w:rsidRPr="00B82B70" w:rsidRDefault="009825B9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</w:p>
        </w:tc>
        <w:tc>
          <w:tcPr>
            <w:tcW w:w="2340" w:type="dxa"/>
          </w:tcPr>
          <w:p w14:paraId="40415CC3" w14:textId="79CEFB3B" w:rsidR="009825B9" w:rsidRPr="00B82B70" w:rsidRDefault="009825B9" w:rsidP="009825B9">
            <w:pPr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Award Name </w:t>
            </w:r>
          </w:p>
        </w:tc>
        <w:tc>
          <w:tcPr>
            <w:tcW w:w="4950" w:type="dxa"/>
          </w:tcPr>
          <w:p w14:paraId="58135FDA" w14:textId="65CB043D" w:rsidR="009825B9" w:rsidRPr="00B82B70" w:rsidRDefault="009825B9" w:rsidP="009825B9">
            <w:pPr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Institution name</w:t>
            </w:r>
          </w:p>
        </w:tc>
      </w:tr>
    </w:tbl>
    <w:p w14:paraId="341A3681" w14:textId="77777777" w:rsidR="00724E5E" w:rsidRPr="00B82B70" w:rsidRDefault="00724E5E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7C107034" w14:textId="77777777" w:rsidR="00635517" w:rsidRPr="00B82B70" w:rsidRDefault="00635517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54C3F164" w14:textId="535AE5F1" w:rsidR="00635517" w:rsidRPr="00B82B70" w:rsidRDefault="00242969" w:rsidP="00635517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WORK</w:t>
      </w:r>
      <w:r w:rsidR="00635517" w:rsidRPr="00B82B70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EXPERIENCE</w:t>
      </w:r>
    </w:p>
    <w:p w14:paraId="574821B6" w14:textId="77777777" w:rsidR="00C3339F" w:rsidRPr="00B82B70" w:rsidRDefault="00C3339F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F2107B" w:rsidRPr="00B82B70" w14:paraId="070FFC9B" w14:textId="77777777" w:rsidTr="008A6C62">
        <w:tc>
          <w:tcPr>
            <w:tcW w:w="2155" w:type="dxa"/>
          </w:tcPr>
          <w:p w14:paraId="0B425AFF" w14:textId="5C27B987" w:rsidR="00F2107B" w:rsidRPr="00B82B70" w:rsidRDefault="002803D9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/</w:t>
            </w:r>
            <w:r w:rsidR="00F2107B" w:rsidRPr="00B82B70">
              <w:rPr>
                <w:rFonts w:ascii="Times New Roman" w:eastAsia="Times New Roman" w:hAnsi="Times New Roman" w:cs="Times New Roman"/>
                <w:color w:val="auto"/>
              </w:rPr>
              <w:t>20XX - Present</w:t>
            </w:r>
          </w:p>
        </w:tc>
        <w:tc>
          <w:tcPr>
            <w:tcW w:w="7195" w:type="dxa"/>
          </w:tcPr>
          <w:p w14:paraId="0BA9AAF4" w14:textId="77777777" w:rsidR="00F2107B" w:rsidRPr="00B82B70" w:rsidRDefault="00F2107B" w:rsidP="006B2435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 xml:space="preserve">Tutor, 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Student Learning Resource Center</w:t>
            </w:r>
          </w:p>
        </w:tc>
      </w:tr>
      <w:tr w:rsidR="00F2107B" w:rsidRPr="00B82B70" w14:paraId="4E23006F" w14:textId="77777777" w:rsidTr="008A6C62">
        <w:tc>
          <w:tcPr>
            <w:tcW w:w="2155" w:type="dxa"/>
          </w:tcPr>
          <w:p w14:paraId="0B5A6F00" w14:textId="77777777" w:rsidR="00F2107B" w:rsidRPr="00B82B70" w:rsidRDefault="00F2107B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2760F851" w14:textId="214BB555" w:rsidR="00F2107B" w:rsidRPr="00B82B70" w:rsidRDefault="00F2107B" w:rsidP="00CD5E01">
            <w:pPr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ophie Davis Biomedical Education</w:t>
            </w:r>
            <w:r w:rsidR="00CD5E01"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 Program, CCNY</w:t>
            </w:r>
          </w:p>
        </w:tc>
      </w:tr>
      <w:tr w:rsidR="00F2107B" w:rsidRPr="00B82B70" w14:paraId="67A6AD8F" w14:textId="77777777" w:rsidTr="008A6C62">
        <w:tc>
          <w:tcPr>
            <w:tcW w:w="2155" w:type="dxa"/>
          </w:tcPr>
          <w:p w14:paraId="2FD48754" w14:textId="77777777" w:rsidR="00F2107B" w:rsidRPr="00B82B70" w:rsidRDefault="00F2107B" w:rsidP="006B2435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075875AA" w14:textId="77777777" w:rsidR="00F2107B" w:rsidRPr="00B82B70" w:rsidRDefault="00F2107B" w:rsidP="00032089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Create individualized lesson plans for students struggling in various subjects, foster study strategies, and develop test-taking skills.</w:t>
            </w:r>
          </w:p>
        </w:tc>
      </w:tr>
      <w:tr w:rsidR="00F2107B" w:rsidRPr="00B82B70" w14:paraId="6252B0F2" w14:textId="77777777" w:rsidTr="008A6C62">
        <w:tc>
          <w:tcPr>
            <w:tcW w:w="2155" w:type="dxa"/>
          </w:tcPr>
          <w:p w14:paraId="005D26A3" w14:textId="38AF5F7C" w:rsidR="00F2107B" w:rsidRPr="00B82B70" w:rsidRDefault="002803D9" w:rsidP="002803D9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/</w:t>
            </w:r>
            <w:r w:rsidR="00F2107B"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20XX – 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12/</w:t>
            </w:r>
            <w:r w:rsidR="00F2107B"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</w:p>
        </w:tc>
        <w:tc>
          <w:tcPr>
            <w:tcW w:w="7195" w:type="dxa"/>
          </w:tcPr>
          <w:p w14:paraId="682A46F9" w14:textId="77777777" w:rsidR="00F2107B" w:rsidRPr="00B82B70" w:rsidRDefault="00F2107B" w:rsidP="006B2435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Administrative Assistant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, Name of Organization, City, State</w:t>
            </w:r>
          </w:p>
          <w:p w14:paraId="109FECF8" w14:textId="0946C790" w:rsidR="0053758A" w:rsidRPr="00B82B70" w:rsidRDefault="0053758A" w:rsidP="00D43EC0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Performed clerical duties, scheduled meetings, and maintained </w:t>
            </w:r>
            <w:r w:rsidR="00D43EC0">
              <w:rPr>
                <w:rFonts w:ascii="Times New Roman" w:eastAsia="Times New Roman" w:hAnsi="Times New Roman" w:cs="Times New Roman"/>
                <w:color w:val="auto"/>
              </w:rPr>
              <w:t>database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.</w:t>
            </w:r>
          </w:p>
        </w:tc>
      </w:tr>
    </w:tbl>
    <w:p w14:paraId="674633E9" w14:textId="234BDBF1" w:rsidR="00F2107B" w:rsidRPr="00B82B70" w:rsidRDefault="00F2107B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556723EE" w14:textId="77777777" w:rsidR="003E7FE4" w:rsidRPr="00B82B70" w:rsidRDefault="003E7FE4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032A368D" w14:textId="69E985D9" w:rsidR="00AF20FA" w:rsidRPr="00B82B70" w:rsidRDefault="00AF20FA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LEADERSHIP</w:t>
      </w:r>
    </w:p>
    <w:p w14:paraId="057B654A" w14:textId="77777777" w:rsidR="00AF20FA" w:rsidRPr="00B82B70" w:rsidRDefault="00AF20FA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AF20FA" w:rsidRPr="00B82B70" w14:paraId="731CC110" w14:textId="77777777" w:rsidTr="008A6C62">
        <w:tc>
          <w:tcPr>
            <w:tcW w:w="2155" w:type="dxa"/>
          </w:tcPr>
          <w:p w14:paraId="62468F07" w14:textId="65F50A87" w:rsidR="00AF20FA" w:rsidRPr="00B82B70" w:rsidRDefault="002803D9" w:rsidP="006B2435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1/</w:t>
            </w:r>
            <w:r w:rsidR="00B52FFF" w:rsidRPr="00B82B70">
              <w:rPr>
                <w:rFonts w:ascii="Times New Roman" w:eastAsia="Times New Roman" w:hAnsi="Times New Roman" w:cs="Times New Roman"/>
              </w:rPr>
              <w:t>20XX</w:t>
            </w:r>
            <w:r w:rsidR="00AF20FA" w:rsidRPr="00B82B70">
              <w:rPr>
                <w:rFonts w:ascii="Times New Roman" w:eastAsia="Times New Roman" w:hAnsi="Times New Roman" w:cs="Times New Roman"/>
              </w:rPr>
              <w:t xml:space="preserve"> – Present</w:t>
            </w:r>
          </w:p>
        </w:tc>
        <w:tc>
          <w:tcPr>
            <w:tcW w:w="7195" w:type="dxa"/>
          </w:tcPr>
          <w:p w14:paraId="47E9E5AC" w14:textId="688375E7" w:rsidR="00AF20FA" w:rsidRPr="00B82B70" w:rsidRDefault="00AF20FA" w:rsidP="006B2435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hAnsi="Times New Roman" w:cs="Times New Roman"/>
                <w:b/>
              </w:rPr>
              <w:t>President</w:t>
            </w:r>
            <w:r w:rsidRPr="00B82B70">
              <w:rPr>
                <w:rFonts w:ascii="Times New Roman" w:hAnsi="Times New Roman" w:cs="Times New Roman"/>
              </w:rPr>
              <w:t>,</w:t>
            </w:r>
            <w:r w:rsidRPr="00B82B70">
              <w:rPr>
                <w:rFonts w:ascii="Times New Roman" w:hAnsi="Times New Roman" w:cs="Times New Roman"/>
                <w:b/>
              </w:rPr>
              <w:t xml:space="preserve"> </w:t>
            </w:r>
            <w:r w:rsidRPr="00B82B70">
              <w:rPr>
                <w:rFonts w:ascii="Times New Roman" w:hAnsi="Times New Roman" w:cs="Times New Roman"/>
              </w:rPr>
              <w:t>Name of Organization</w:t>
            </w:r>
          </w:p>
        </w:tc>
      </w:tr>
      <w:tr w:rsidR="00AF20FA" w:rsidRPr="00B82B70" w14:paraId="39020E18" w14:textId="77777777" w:rsidTr="008A6C62">
        <w:tc>
          <w:tcPr>
            <w:tcW w:w="2155" w:type="dxa"/>
          </w:tcPr>
          <w:p w14:paraId="31276AE4" w14:textId="77777777" w:rsidR="00AF20FA" w:rsidRPr="00B82B70" w:rsidRDefault="00AF20FA" w:rsidP="006B2435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503C6BD8" w14:textId="3786A845" w:rsidR="00AF20FA" w:rsidRPr="00B82B70" w:rsidRDefault="00CD5E01" w:rsidP="006B2435">
            <w:pPr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hAnsi="Times New Roman" w:cs="Times New Roman"/>
              </w:rPr>
              <w:t xml:space="preserve">CUNY </w:t>
            </w:r>
            <w:r w:rsidR="00AF20FA" w:rsidRPr="00B82B70">
              <w:rPr>
                <w:rFonts w:ascii="Times New Roman" w:hAnsi="Times New Roman" w:cs="Times New Roman"/>
              </w:rPr>
              <w:t xml:space="preserve">School of Medicine             </w:t>
            </w:r>
          </w:p>
        </w:tc>
      </w:tr>
      <w:tr w:rsidR="00AF20FA" w:rsidRPr="00B82B70" w14:paraId="69DFDF33" w14:textId="77777777" w:rsidTr="008A6C62">
        <w:tc>
          <w:tcPr>
            <w:tcW w:w="2155" w:type="dxa"/>
          </w:tcPr>
          <w:p w14:paraId="1EE37348" w14:textId="77777777" w:rsidR="00AF20FA" w:rsidRPr="00B82B70" w:rsidRDefault="00AF20FA" w:rsidP="006B2435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16CA4C5A" w14:textId="77777777" w:rsidR="00AF20FA" w:rsidRPr="00B82B70" w:rsidRDefault="00AF20FA" w:rsidP="00032089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hAnsi="Times New Roman" w:cs="Times New Roman"/>
              </w:rPr>
              <w:t xml:space="preserve">Coordinate monthly meetings and group activities geared towards supporting members academically, socially, and emotionally. </w:t>
            </w:r>
          </w:p>
        </w:tc>
      </w:tr>
      <w:tr w:rsidR="00AF20FA" w:rsidRPr="00B82B70" w14:paraId="6A456258" w14:textId="77777777" w:rsidTr="008A6C62">
        <w:tc>
          <w:tcPr>
            <w:tcW w:w="2155" w:type="dxa"/>
          </w:tcPr>
          <w:p w14:paraId="4C82A4CF" w14:textId="34FB2417" w:rsidR="00AF20FA" w:rsidRPr="00B82B70" w:rsidRDefault="002803D9" w:rsidP="00B52FFF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/</w:t>
            </w:r>
            <w:r w:rsidR="00B52FFF"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  <w:r w:rsidR="00AF20FA"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 – 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12/</w:t>
            </w:r>
            <w:r w:rsidR="00B52FFF" w:rsidRPr="00B82B70">
              <w:rPr>
                <w:rFonts w:ascii="Times New Roman" w:eastAsia="Times New Roman" w:hAnsi="Times New Roman" w:cs="Times New Roman"/>
                <w:color w:val="auto"/>
              </w:rPr>
              <w:t>20XX</w:t>
            </w:r>
          </w:p>
        </w:tc>
        <w:tc>
          <w:tcPr>
            <w:tcW w:w="7195" w:type="dxa"/>
          </w:tcPr>
          <w:p w14:paraId="5D0A2BF6" w14:textId="215798C9" w:rsidR="00AF20FA" w:rsidRPr="00B82B70" w:rsidRDefault="00AF20FA" w:rsidP="006B2435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Entry #2</w:t>
            </w:r>
            <w:r w:rsidR="00CD5E01"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 xml:space="preserve"> Your Role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, Name of Organization</w:t>
            </w:r>
            <w:r w:rsidR="003E7FE4" w:rsidRPr="00B82B70">
              <w:rPr>
                <w:rFonts w:ascii="Times New Roman" w:eastAsia="Times New Roman" w:hAnsi="Times New Roman" w:cs="Times New Roman"/>
                <w:color w:val="auto"/>
              </w:rPr>
              <w:t>, City, State</w:t>
            </w:r>
          </w:p>
        </w:tc>
      </w:tr>
      <w:tr w:rsidR="00AF20FA" w:rsidRPr="00B82B70" w14:paraId="09BF18E1" w14:textId="77777777" w:rsidTr="008A6C62">
        <w:tc>
          <w:tcPr>
            <w:tcW w:w="2155" w:type="dxa"/>
          </w:tcPr>
          <w:p w14:paraId="538763BF" w14:textId="77777777" w:rsidR="00AF20FA" w:rsidRPr="00B82B70" w:rsidRDefault="00AF20FA" w:rsidP="006B2435">
            <w:pPr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7195" w:type="dxa"/>
          </w:tcPr>
          <w:p w14:paraId="0C0A7F37" w14:textId="6C9132B8" w:rsidR="00AF20FA" w:rsidRPr="00B82B70" w:rsidRDefault="00E41FC0" w:rsidP="00032089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Description of activity</w:t>
            </w:r>
            <w:r w:rsidR="00AF20FA" w:rsidRPr="00B82B70">
              <w:rPr>
                <w:rFonts w:ascii="Times New Roman" w:eastAsia="Times New Roman" w:hAnsi="Times New Roman" w:cs="Times New Roman"/>
                <w:color w:val="auto"/>
              </w:rPr>
              <w:t>, starting with past tense or present tense verb</w:t>
            </w:r>
          </w:p>
        </w:tc>
      </w:tr>
    </w:tbl>
    <w:p w14:paraId="54CE955F" w14:textId="77777777" w:rsidR="00F2107B" w:rsidRPr="00B82B70" w:rsidRDefault="00F2107B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</w:rPr>
      </w:pPr>
    </w:p>
    <w:p w14:paraId="01D4A268" w14:textId="77777777" w:rsidR="003E7FE4" w:rsidRPr="00B82B70" w:rsidRDefault="003E7FE4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</w:p>
    <w:p w14:paraId="14454909" w14:textId="1A547AE3" w:rsidR="00F2107B" w:rsidRPr="00B82B70" w:rsidRDefault="00F2107B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TEACHING EXPERIENCE</w:t>
      </w:r>
      <w:r w:rsidR="002E0CB8" w:rsidRPr="00B82B70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</w:t>
      </w:r>
    </w:p>
    <w:p w14:paraId="111A12BD" w14:textId="77777777" w:rsidR="00F2107B" w:rsidRPr="00B82B70" w:rsidRDefault="00F2107B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F2107B" w:rsidRPr="00B82B70" w14:paraId="0AAB91A6" w14:textId="77777777" w:rsidTr="008A6C62">
        <w:tc>
          <w:tcPr>
            <w:tcW w:w="2155" w:type="dxa"/>
          </w:tcPr>
          <w:p w14:paraId="6333932F" w14:textId="48C26D31" w:rsidR="00F2107B" w:rsidRPr="00B82B70" w:rsidRDefault="002803D9" w:rsidP="006B2435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3B2AC1" w:rsidRPr="00B82B70">
              <w:rPr>
                <w:rFonts w:ascii="Times New Roman" w:eastAsia="Times New Roman" w:hAnsi="Times New Roman" w:cs="Times New Roman"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/20XX – 12/20XX</w:t>
            </w:r>
          </w:p>
        </w:tc>
        <w:tc>
          <w:tcPr>
            <w:tcW w:w="7195" w:type="dxa"/>
          </w:tcPr>
          <w:p w14:paraId="4CA25534" w14:textId="0EA54813" w:rsidR="00F2107B" w:rsidRPr="00B82B70" w:rsidRDefault="00175C22" w:rsidP="00B82B70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Your role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, Name of Institution</w:t>
            </w:r>
            <w:r w:rsidR="0053758A" w:rsidRPr="00B82B70">
              <w:rPr>
                <w:rFonts w:ascii="Times New Roman" w:eastAsia="Times New Roman" w:hAnsi="Times New Roman" w:cs="Times New Roman"/>
                <w:color w:val="auto"/>
              </w:rPr>
              <w:t>, City, State</w:t>
            </w:r>
          </w:p>
        </w:tc>
      </w:tr>
      <w:tr w:rsidR="00652764" w:rsidRPr="00B82B70" w14:paraId="03456012" w14:textId="77777777" w:rsidTr="008A6C62">
        <w:tc>
          <w:tcPr>
            <w:tcW w:w="2155" w:type="dxa"/>
          </w:tcPr>
          <w:p w14:paraId="13F07D0A" w14:textId="68355662" w:rsidR="00652764" w:rsidRPr="00B82B70" w:rsidRDefault="00652764" w:rsidP="00652764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0BF9A541" w14:textId="17851993" w:rsidR="00652764" w:rsidRPr="00B82B70" w:rsidRDefault="00175C22" w:rsidP="00B82B70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ubject/course taught, level of students, hours per week/month/semester</w:t>
            </w:r>
          </w:p>
        </w:tc>
      </w:tr>
      <w:tr w:rsidR="00060D14" w:rsidRPr="00B82B70" w14:paraId="28468081" w14:textId="77777777" w:rsidTr="008A6C62">
        <w:tc>
          <w:tcPr>
            <w:tcW w:w="2155" w:type="dxa"/>
          </w:tcPr>
          <w:p w14:paraId="2B16591A" w14:textId="65E3CAA3" w:rsidR="00060D14" w:rsidRPr="00B82B70" w:rsidRDefault="002803D9" w:rsidP="00273612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3B2AC1" w:rsidRPr="00B82B70">
              <w:rPr>
                <w:rFonts w:ascii="Times New Roman" w:eastAsia="Times New Roman" w:hAnsi="Times New Roman" w:cs="Times New Roman"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/20XX – 12/20XX</w:t>
            </w:r>
          </w:p>
        </w:tc>
        <w:tc>
          <w:tcPr>
            <w:tcW w:w="7195" w:type="dxa"/>
          </w:tcPr>
          <w:p w14:paraId="13651796" w14:textId="04B94069" w:rsidR="00060D14" w:rsidRPr="00B82B70" w:rsidRDefault="00060D14" w:rsidP="00B82B70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Your role #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, Name of Institution</w:t>
            </w:r>
            <w:r w:rsidR="0053758A" w:rsidRPr="00B82B70">
              <w:rPr>
                <w:rFonts w:ascii="Times New Roman" w:eastAsia="Times New Roman" w:hAnsi="Times New Roman" w:cs="Times New Roman"/>
                <w:color w:val="auto"/>
              </w:rPr>
              <w:t>, City State</w:t>
            </w:r>
          </w:p>
        </w:tc>
      </w:tr>
      <w:tr w:rsidR="00060D14" w:rsidRPr="00B82B70" w14:paraId="4A484188" w14:textId="77777777" w:rsidTr="008A6C62">
        <w:tc>
          <w:tcPr>
            <w:tcW w:w="2155" w:type="dxa"/>
          </w:tcPr>
          <w:p w14:paraId="33BC9261" w14:textId="77777777" w:rsidR="00060D14" w:rsidRPr="00B82B70" w:rsidRDefault="00060D14" w:rsidP="00273612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644871F2" w14:textId="77777777" w:rsidR="00060D14" w:rsidRPr="00B82B70" w:rsidRDefault="00060D14" w:rsidP="00B82B70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ubject/course taught, level of students, hours per week/month/semester</w:t>
            </w:r>
          </w:p>
        </w:tc>
      </w:tr>
    </w:tbl>
    <w:p w14:paraId="2E9DBA9D" w14:textId="77777777" w:rsidR="008A6C62" w:rsidRPr="00B82B70" w:rsidRDefault="008A6C62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740CDD84" w14:textId="77777777" w:rsidR="008A6C62" w:rsidRPr="00B82B70" w:rsidRDefault="008A6C62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6CA9BC84" w14:textId="50D64C5E" w:rsidR="00724E5E" w:rsidRPr="00B82B70" w:rsidRDefault="00724E5E" w:rsidP="00724E5E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RESEARCH EXPERIENCE</w:t>
      </w:r>
    </w:p>
    <w:p w14:paraId="3629D1F8" w14:textId="77777777" w:rsidR="00724E5E" w:rsidRPr="00B82B70" w:rsidRDefault="00724E5E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FF41CB" w:rsidRPr="00B82B70" w14:paraId="78BE28E0" w14:textId="77777777" w:rsidTr="008A6C62">
        <w:tc>
          <w:tcPr>
            <w:tcW w:w="2155" w:type="dxa"/>
          </w:tcPr>
          <w:p w14:paraId="63F1BB34" w14:textId="20BA58E0" w:rsidR="00FF41CB" w:rsidRPr="00B82B70" w:rsidRDefault="002803D9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3B2AC1" w:rsidRPr="00B82B70">
              <w:rPr>
                <w:rFonts w:ascii="Times New Roman" w:eastAsia="Times New Roman" w:hAnsi="Times New Roman" w:cs="Times New Roman"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/20XX – 12/20XX</w:t>
            </w:r>
          </w:p>
        </w:tc>
        <w:tc>
          <w:tcPr>
            <w:tcW w:w="7195" w:type="dxa"/>
          </w:tcPr>
          <w:p w14:paraId="4BA7A051" w14:textId="7C97A2D4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Research Assistant</w:t>
            </w:r>
          </w:p>
        </w:tc>
      </w:tr>
      <w:tr w:rsidR="00FF41CB" w:rsidRPr="00B82B70" w14:paraId="07045D3B" w14:textId="77777777" w:rsidTr="008A6C62">
        <w:tc>
          <w:tcPr>
            <w:tcW w:w="2155" w:type="dxa"/>
          </w:tcPr>
          <w:p w14:paraId="32331755" w14:textId="2D7485F9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6D12D864" w14:textId="045988A9" w:rsidR="00FF41CB" w:rsidRPr="00B82B70" w:rsidRDefault="00FF41CB" w:rsidP="00FF41CB">
            <w:pPr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“Name of research, if applicable and keep quotes around the title.”</w:t>
            </w:r>
          </w:p>
        </w:tc>
      </w:tr>
      <w:tr w:rsidR="00FF41CB" w:rsidRPr="00B82B70" w14:paraId="5EB05332" w14:textId="77777777" w:rsidTr="008A6C62">
        <w:tc>
          <w:tcPr>
            <w:tcW w:w="2155" w:type="dxa"/>
          </w:tcPr>
          <w:p w14:paraId="4D795F4C" w14:textId="6A446F01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4449CFA9" w14:textId="2893D8DF" w:rsidR="00FF41CB" w:rsidRPr="00B82B70" w:rsidRDefault="0009629C" w:rsidP="0009629C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Sophie Davis</w:t>
            </w:r>
            <w:r w:rsidR="00FF41CB"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 Biomedical Education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 Program</w:t>
            </w:r>
            <w:r w:rsidR="00CD5E01" w:rsidRPr="00B82B70">
              <w:rPr>
                <w:rFonts w:ascii="Times New Roman" w:eastAsia="Times New Roman" w:hAnsi="Times New Roman" w:cs="Times New Roman"/>
                <w:color w:val="auto"/>
              </w:rPr>
              <w:t>, CCNY</w:t>
            </w:r>
          </w:p>
        </w:tc>
      </w:tr>
      <w:tr w:rsidR="00FF41CB" w:rsidRPr="00B82B70" w14:paraId="54395FB1" w14:textId="77777777" w:rsidTr="008A6C62">
        <w:tc>
          <w:tcPr>
            <w:tcW w:w="2155" w:type="dxa"/>
          </w:tcPr>
          <w:p w14:paraId="4A0E88FB" w14:textId="77777777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2AA9EEC2" w14:textId="7A40E50E" w:rsidR="00FF41CB" w:rsidRPr="00B82B70" w:rsidRDefault="00FF41CB" w:rsidP="00FF41CB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Department of Community Health and Social Medicine</w:t>
            </w:r>
          </w:p>
        </w:tc>
      </w:tr>
      <w:tr w:rsidR="00FF41CB" w:rsidRPr="00B82B70" w14:paraId="78C25044" w14:textId="77777777" w:rsidTr="008A6C62">
        <w:tc>
          <w:tcPr>
            <w:tcW w:w="2155" w:type="dxa"/>
          </w:tcPr>
          <w:p w14:paraId="316F7816" w14:textId="77777777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1C5EB7EA" w14:textId="24F7561E" w:rsidR="00FF41CB" w:rsidRPr="00B82B70" w:rsidRDefault="00FF41CB" w:rsidP="00FF41CB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Preceptor: FILL IN NAME</w:t>
            </w:r>
            <w:r w:rsidR="00C76129" w:rsidRPr="00B82B70">
              <w:rPr>
                <w:rFonts w:ascii="Times New Roman" w:eastAsia="Times New Roman" w:hAnsi="Times New Roman" w:cs="Times New Roman"/>
                <w:color w:val="auto"/>
              </w:rPr>
              <w:t xml:space="preserve">, </w:t>
            </w:r>
            <w:r w:rsidR="00C76129" w:rsidRPr="00B82B70">
              <w:rPr>
                <w:rFonts w:ascii="Times New Roman" w:eastAsia="Times New Roman" w:hAnsi="Times New Roman" w:cs="Times New Roman"/>
                <w:color w:val="FF0000"/>
              </w:rPr>
              <w:t xml:space="preserve">Md? PhD? EdD? </w:t>
            </w:r>
            <w:proofErr w:type="spellStart"/>
            <w:r w:rsidR="00C76129" w:rsidRPr="00B82B70">
              <w:rPr>
                <w:rFonts w:ascii="Times New Roman" w:eastAsia="Times New Roman" w:hAnsi="Times New Roman" w:cs="Times New Roman"/>
                <w:color w:val="FF0000"/>
              </w:rPr>
              <w:t>etc</w:t>
            </w:r>
            <w:proofErr w:type="spellEnd"/>
          </w:p>
        </w:tc>
      </w:tr>
      <w:tr w:rsidR="00FF41CB" w:rsidRPr="00B82B70" w14:paraId="522AF653" w14:textId="77777777" w:rsidTr="008A6C62">
        <w:tc>
          <w:tcPr>
            <w:tcW w:w="2155" w:type="dxa"/>
          </w:tcPr>
          <w:p w14:paraId="7991462E" w14:textId="77777777" w:rsidR="00FF41CB" w:rsidRPr="00B82B70" w:rsidRDefault="00FF41CB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553E4D5E" w14:textId="6340A30D" w:rsidR="00FF41CB" w:rsidRPr="00B82B70" w:rsidRDefault="00FF41CB" w:rsidP="00032089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Investigated the …..FILL in a sentence that explains the research</w:t>
            </w:r>
          </w:p>
        </w:tc>
      </w:tr>
      <w:tr w:rsidR="00FF41CB" w:rsidRPr="00B82B70" w14:paraId="4D69628A" w14:textId="77777777" w:rsidTr="008A6C62">
        <w:tc>
          <w:tcPr>
            <w:tcW w:w="2155" w:type="dxa"/>
          </w:tcPr>
          <w:p w14:paraId="41F7DEF7" w14:textId="27F04CE3" w:rsidR="00FF41CB" w:rsidRPr="00B82B70" w:rsidRDefault="002803D9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3B2AC1" w:rsidRPr="00B82B70">
              <w:rPr>
                <w:rFonts w:ascii="Times New Roman" w:eastAsia="Times New Roman" w:hAnsi="Times New Roman" w:cs="Times New Roman"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/20XX – 12/20XX</w:t>
            </w:r>
          </w:p>
        </w:tc>
        <w:tc>
          <w:tcPr>
            <w:tcW w:w="7195" w:type="dxa"/>
          </w:tcPr>
          <w:p w14:paraId="5D31752F" w14:textId="6C4D8490" w:rsidR="00FF41CB" w:rsidRPr="00B82B70" w:rsidRDefault="00FF41CB" w:rsidP="00FF41CB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b/>
                <w:color w:val="auto"/>
                <w:vertAlign w:val="superscript"/>
              </w:rPr>
              <w:t>nd</w:t>
            </w:r>
            <w:r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 xml:space="preserve"> Research Experience here like above</w:t>
            </w:r>
            <w:r w:rsidR="003439E9" w:rsidRPr="00B82B70">
              <w:rPr>
                <w:rFonts w:ascii="Times New Roman" w:eastAsia="Times New Roman" w:hAnsi="Times New Roman" w:cs="Times New Roman"/>
                <w:b/>
                <w:color w:val="auto"/>
              </w:rPr>
              <w:t xml:space="preserve"> – add rows as needed</w:t>
            </w:r>
          </w:p>
        </w:tc>
      </w:tr>
    </w:tbl>
    <w:p w14:paraId="38322285" w14:textId="77777777" w:rsidR="00FF41CB" w:rsidRDefault="00FF41CB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1383BADF" w14:textId="77777777" w:rsidR="00B82B70" w:rsidRPr="00B82B70" w:rsidRDefault="00B82B70" w:rsidP="00724E5E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6B6D3BD3" w14:textId="0CF35021" w:rsidR="00F31CE3" w:rsidRPr="00B82B70" w:rsidRDefault="00F31CE3" w:rsidP="00FF41CB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B82B70">
        <w:rPr>
          <w:rFonts w:ascii="Times New Roman" w:eastAsia="Times New Roman" w:hAnsi="Times New Roman" w:cs="Times New Roman"/>
          <w:b/>
          <w:color w:val="auto"/>
          <w:u w:val="single"/>
        </w:rPr>
        <w:t>PUBLICATIONS</w:t>
      </w:r>
      <w:r w:rsidR="00242969" w:rsidRPr="00B82B70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AND PRESENTATIONS</w:t>
      </w:r>
    </w:p>
    <w:p w14:paraId="6D55BAEE" w14:textId="0CF13E77" w:rsidR="00FA5F32" w:rsidRPr="00B82B70" w:rsidRDefault="00FA5F32" w:rsidP="00FF41CB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1DF61467" w14:textId="774EADF2" w:rsidR="00FA5F32" w:rsidRPr="007F17DC" w:rsidRDefault="007F17DC" w:rsidP="00FF41CB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>
        <w:rPr>
          <w:rFonts w:ascii="Times New Roman" w:eastAsia="Times New Roman" w:hAnsi="Times New Roman" w:cs="Times New Roman"/>
          <w:color w:val="auto"/>
          <w:sz w:val="20"/>
          <w:szCs w:val="20"/>
        </w:rPr>
        <w:t>[</w:t>
      </w:r>
      <w:r w:rsidR="00FA5F32" w:rsidRPr="007F17DC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Use </w:t>
      </w:r>
      <w:proofErr w:type="gramStart"/>
      <w:r w:rsidR="00FA5F32" w:rsidRPr="007F17DC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AMA </w:t>
      </w:r>
      <w:r w:rsidR="00A25EDB" w:rsidRPr="007F17DC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-</w:t>
      </w:r>
      <w:proofErr w:type="gramEnd"/>
      <w:r w:rsidR="00FA5F32" w:rsidRPr="007F17DC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examples below. See annotated template for additional info</w:t>
      </w:r>
      <w:r>
        <w:rPr>
          <w:rFonts w:ascii="Times New Roman" w:eastAsia="Times New Roman" w:hAnsi="Times New Roman" w:cs="Times New Roman"/>
          <w:color w:val="auto"/>
          <w:sz w:val="20"/>
          <w:szCs w:val="20"/>
        </w:rPr>
        <w:t>]</w:t>
      </w:r>
    </w:p>
    <w:p w14:paraId="2624061F" w14:textId="77777777" w:rsidR="002803D9" w:rsidRPr="00B82B70" w:rsidRDefault="002803D9" w:rsidP="00646144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0989C1A6" w14:textId="41AFFCD4" w:rsidR="00803C28" w:rsidRPr="00B82B70" w:rsidRDefault="00803C28" w:rsidP="00803C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B82B70">
        <w:rPr>
          <w:rFonts w:ascii="Times New Roman" w:hAnsi="Times New Roman" w:cs="Times New Roman"/>
        </w:rPr>
        <w:t>Teuscher</w:t>
      </w:r>
      <w:proofErr w:type="spellEnd"/>
      <w:r w:rsidRPr="00B82B70">
        <w:rPr>
          <w:rFonts w:ascii="Times New Roman" w:hAnsi="Times New Roman" w:cs="Times New Roman"/>
        </w:rPr>
        <w:t>, C</w:t>
      </w:r>
      <w:r w:rsidR="00FA5F32" w:rsidRPr="00B82B70">
        <w:rPr>
          <w:rFonts w:ascii="Times New Roman" w:hAnsi="Times New Roman" w:cs="Times New Roman"/>
        </w:rPr>
        <w:t>.,</w:t>
      </w:r>
      <w:r w:rsidRPr="00B82B70">
        <w:rPr>
          <w:rFonts w:ascii="Times New Roman" w:hAnsi="Times New Roman" w:cs="Times New Roman"/>
        </w:rPr>
        <w:t xml:space="preserve"> Bunn,</w:t>
      </w:r>
      <w:r w:rsidR="00FA5F32" w:rsidRPr="00B82B70">
        <w:rPr>
          <w:rFonts w:ascii="Times New Roman" w:hAnsi="Times New Roman" w:cs="Times New Roman"/>
        </w:rPr>
        <w:t xml:space="preserve"> R</w:t>
      </w:r>
      <w:r w:rsidRPr="00B82B70">
        <w:rPr>
          <w:rFonts w:ascii="Times New Roman" w:hAnsi="Times New Roman" w:cs="Times New Roman"/>
        </w:rPr>
        <w:t xml:space="preserve">. </w:t>
      </w:r>
      <w:r w:rsidRPr="00B82B70">
        <w:rPr>
          <w:rFonts w:ascii="Times New Roman" w:hAnsi="Times New Roman" w:cs="Times New Roman"/>
          <w:b/>
        </w:rPr>
        <w:t xml:space="preserve">Fillmore, </w:t>
      </w:r>
      <w:r w:rsidR="00FA5F32" w:rsidRPr="00B82B70">
        <w:rPr>
          <w:rFonts w:ascii="Times New Roman" w:hAnsi="Times New Roman" w:cs="Times New Roman"/>
          <w:b/>
        </w:rPr>
        <w:t>P.D.,</w:t>
      </w:r>
      <w:r w:rsidR="00FA5F32" w:rsidRPr="00B82B70">
        <w:rPr>
          <w:rFonts w:ascii="Times New Roman" w:hAnsi="Times New Roman" w:cs="Times New Roman"/>
        </w:rPr>
        <w:t xml:space="preserve"> </w:t>
      </w:r>
      <w:r w:rsidRPr="00B82B70">
        <w:rPr>
          <w:rFonts w:ascii="Times New Roman" w:hAnsi="Times New Roman" w:cs="Times New Roman"/>
        </w:rPr>
        <w:t>Butterfield, J.F</w:t>
      </w:r>
      <w:r w:rsidR="00767354" w:rsidRPr="00B82B70">
        <w:rPr>
          <w:rFonts w:ascii="Times New Roman" w:hAnsi="Times New Roman" w:cs="Times New Roman"/>
        </w:rPr>
        <w:t>.,</w:t>
      </w:r>
      <w:r w:rsidRPr="00B82B70">
        <w:rPr>
          <w:rFonts w:ascii="Times New Roman" w:hAnsi="Times New Roman" w:cs="Times New Roman"/>
        </w:rPr>
        <w:t xml:space="preserve"> Zachary</w:t>
      </w:r>
      <w:r w:rsidR="00FA5F32" w:rsidRPr="00B82B70">
        <w:rPr>
          <w:rFonts w:ascii="Times New Roman" w:hAnsi="Times New Roman" w:cs="Times New Roman"/>
        </w:rPr>
        <w:t>,</w:t>
      </w:r>
      <w:r w:rsidRPr="00B82B70">
        <w:rPr>
          <w:rFonts w:ascii="Times New Roman" w:hAnsi="Times New Roman" w:cs="Times New Roman"/>
        </w:rPr>
        <w:t xml:space="preserve"> E.P. Gender, age, and season at immunization uniquely influence the</w:t>
      </w:r>
      <w:r w:rsidR="00FA5F32" w:rsidRPr="00B82B70">
        <w:rPr>
          <w:rFonts w:ascii="Times New Roman" w:hAnsi="Times New Roman" w:cs="Times New Roman"/>
        </w:rPr>
        <w:t xml:space="preserve"> </w:t>
      </w:r>
      <w:r w:rsidRPr="00B82B70">
        <w:rPr>
          <w:rFonts w:ascii="Times New Roman" w:hAnsi="Times New Roman" w:cs="Times New Roman"/>
        </w:rPr>
        <w:t>genetic control of susceptibility to histopathological lesions and clinical signs of</w:t>
      </w:r>
      <w:r w:rsidR="00FA5F32" w:rsidRPr="00B82B70">
        <w:rPr>
          <w:rFonts w:ascii="Times New Roman" w:hAnsi="Times New Roman" w:cs="Times New Roman"/>
        </w:rPr>
        <w:t xml:space="preserve"> </w:t>
      </w:r>
      <w:r w:rsidRPr="00B82B70">
        <w:rPr>
          <w:rFonts w:ascii="Times New Roman" w:hAnsi="Times New Roman" w:cs="Times New Roman"/>
        </w:rPr>
        <w:t>experimental allergic encephalomyelitis: Implications for the genetics of multiple sclerosis.</w:t>
      </w:r>
      <w:r w:rsidR="00FA5F32" w:rsidRPr="00B82B70">
        <w:rPr>
          <w:rFonts w:ascii="Times New Roman" w:hAnsi="Times New Roman" w:cs="Times New Roman"/>
        </w:rPr>
        <w:t xml:space="preserve"> </w:t>
      </w:r>
      <w:r w:rsidRPr="00B82B70">
        <w:rPr>
          <w:rFonts w:ascii="Times New Roman" w:hAnsi="Times New Roman" w:cs="Times New Roman"/>
          <w:i/>
        </w:rPr>
        <w:t>American Journal of Pathology</w:t>
      </w:r>
      <w:r w:rsidRPr="00B82B70">
        <w:rPr>
          <w:rFonts w:ascii="Times New Roman" w:hAnsi="Times New Roman" w:cs="Times New Roman"/>
        </w:rPr>
        <w:t>, 2009;165</w:t>
      </w:r>
      <w:r w:rsidR="00FA5F32" w:rsidRPr="00B82B70">
        <w:rPr>
          <w:rFonts w:ascii="Times New Roman" w:hAnsi="Times New Roman" w:cs="Times New Roman"/>
        </w:rPr>
        <w:t>(5)</w:t>
      </w:r>
      <w:r w:rsidRPr="00B82B70">
        <w:rPr>
          <w:rFonts w:ascii="Times New Roman" w:hAnsi="Times New Roman" w:cs="Times New Roman"/>
        </w:rPr>
        <w:t>:1593-602.</w:t>
      </w:r>
    </w:p>
    <w:p w14:paraId="3D20251F" w14:textId="77777777" w:rsidR="00803C28" w:rsidRPr="00B82B70" w:rsidRDefault="00803C28" w:rsidP="00803C28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5074FC90" w14:textId="0457CE78" w:rsidR="00803C28" w:rsidRPr="00B82B70" w:rsidRDefault="00803C28" w:rsidP="00803C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82B70">
        <w:rPr>
          <w:rFonts w:ascii="Times New Roman" w:hAnsi="Times New Roman" w:cs="Times New Roman"/>
          <w:b/>
          <w:bCs/>
        </w:rPr>
        <w:t>Fillmore, P.D</w:t>
      </w:r>
      <w:r w:rsidRPr="00B82B70">
        <w:rPr>
          <w:rFonts w:ascii="Times New Roman" w:hAnsi="Times New Roman" w:cs="Times New Roman"/>
        </w:rPr>
        <w:t xml:space="preserve">., </w:t>
      </w:r>
      <w:proofErr w:type="spellStart"/>
      <w:r w:rsidRPr="00B82B70">
        <w:rPr>
          <w:rFonts w:ascii="Times New Roman" w:hAnsi="Times New Roman" w:cs="Times New Roman"/>
        </w:rPr>
        <w:t>Gerding</w:t>
      </w:r>
      <w:proofErr w:type="spellEnd"/>
      <w:r w:rsidRPr="00B82B70">
        <w:rPr>
          <w:rFonts w:ascii="Times New Roman" w:hAnsi="Times New Roman" w:cs="Times New Roman"/>
        </w:rPr>
        <w:t>,</w:t>
      </w:r>
      <w:r w:rsidR="00FA5F32" w:rsidRPr="00B82B70">
        <w:rPr>
          <w:rFonts w:ascii="Times New Roman" w:hAnsi="Times New Roman" w:cs="Times New Roman"/>
        </w:rPr>
        <w:t xml:space="preserve"> P., </w:t>
      </w:r>
      <w:r w:rsidRPr="00B82B70">
        <w:rPr>
          <w:rFonts w:ascii="Times New Roman" w:hAnsi="Times New Roman" w:cs="Times New Roman"/>
        </w:rPr>
        <w:t>Sayegh</w:t>
      </w:r>
      <w:r w:rsidR="00FA5F32" w:rsidRPr="00B82B70">
        <w:rPr>
          <w:rFonts w:ascii="Times New Roman" w:hAnsi="Times New Roman" w:cs="Times New Roman"/>
        </w:rPr>
        <w:t xml:space="preserve">, S. </w:t>
      </w:r>
      <w:r w:rsidRPr="00B82B70">
        <w:rPr>
          <w:rFonts w:ascii="Times New Roman" w:hAnsi="Times New Roman" w:cs="Times New Roman"/>
        </w:rPr>
        <w:t xml:space="preserve"> Effect of an intra-corneal fluid interface</w:t>
      </w:r>
    </w:p>
    <w:p w14:paraId="5A3650C2" w14:textId="74E3249E" w:rsidR="00803C28" w:rsidRPr="00B82B70" w:rsidRDefault="00803C28" w:rsidP="00803C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82B70">
        <w:rPr>
          <w:rFonts w:ascii="Times New Roman" w:hAnsi="Times New Roman" w:cs="Times New Roman"/>
        </w:rPr>
        <w:t>following keratotomy on intraocular pressure measurement by applanation. Oral Presentation, Association for Research in Vision and Ophthalmology, April 25, 2009.</w:t>
      </w:r>
    </w:p>
    <w:p w14:paraId="10B6D622" w14:textId="77777777" w:rsidR="002803D9" w:rsidRPr="00B82B70" w:rsidRDefault="002803D9" w:rsidP="005342A9">
      <w:pPr>
        <w:spacing w:after="0" w:line="240" w:lineRule="auto"/>
        <w:rPr>
          <w:rFonts w:ascii="Times New Roman" w:eastAsia="Times New Roman" w:hAnsi="Times New Roman" w:cs="Times New Roman"/>
          <w:color w:val="auto"/>
        </w:rPr>
      </w:pPr>
    </w:p>
    <w:p w14:paraId="0A736D9E" w14:textId="77777777" w:rsidR="009D3519" w:rsidRPr="00B82B70" w:rsidRDefault="009D3519" w:rsidP="00F13B2F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92D5E4D" w14:textId="2E7BD447" w:rsidR="009B798D" w:rsidRPr="00B82B70" w:rsidRDefault="00175C22" w:rsidP="009B798D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B82B70">
        <w:rPr>
          <w:rFonts w:ascii="Times New Roman" w:eastAsia="Times New Roman" w:hAnsi="Times New Roman" w:cs="Times New Roman"/>
          <w:b/>
          <w:u w:val="single"/>
        </w:rPr>
        <w:t>COMMUNITY SERVICE</w:t>
      </w:r>
      <w:r w:rsidR="00242969" w:rsidRPr="00B82B70">
        <w:rPr>
          <w:rFonts w:ascii="Times New Roman" w:eastAsia="Times New Roman" w:hAnsi="Times New Roman" w:cs="Times New Roman"/>
          <w:b/>
          <w:u w:val="single"/>
        </w:rPr>
        <w:t>/VOLUNTEER WORK</w:t>
      </w:r>
    </w:p>
    <w:p w14:paraId="5D50A095" w14:textId="77777777" w:rsidR="009B798D" w:rsidRPr="00B82B70" w:rsidRDefault="009B798D" w:rsidP="004C2B02">
      <w:pPr>
        <w:spacing w:after="0" w:line="240" w:lineRule="auto"/>
        <w:ind w:left="2160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9B798D" w:rsidRPr="00B82B70" w14:paraId="74D7A334" w14:textId="77777777" w:rsidTr="00B82B70">
        <w:tc>
          <w:tcPr>
            <w:tcW w:w="2155" w:type="dxa"/>
          </w:tcPr>
          <w:p w14:paraId="19F5B02F" w14:textId="67E699D7" w:rsidR="009B798D" w:rsidRPr="00B82B70" w:rsidRDefault="002803D9" w:rsidP="00D51271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3B2AC1" w:rsidRPr="00B82B70">
              <w:rPr>
                <w:rFonts w:ascii="Times New Roman" w:eastAsia="Times New Roman" w:hAnsi="Times New Roman" w:cs="Times New Roman"/>
                <w:color w:val="auto"/>
              </w:rPr>
              <w:t>2</w:t>
            </w:r>
            <w:r w:rsidRPr="00B82B70">
              <w:rPr>
                <w:rFonts w:ascii="Times New Roman" w:eastAsia="Times New Roman" w:hAnsi="Times New Roman" w:cs="Times New Roman"/>
                <w:color w:val="auto"/>
              </w:rPr>
              <w:t>/20XX – 12/20XX</w:t>
            </w:r>
          </w:p>
        </w:tc>
        <w:tc>
          <w:tcPr>
            <w:tcW w:w="7195" w:type="dxa"/>
          </w:tcPr>
          <w:p w14:paraId="0174B1DA" w14:textId="4A45DF93" w:rsidR="009B798D" w:rsidRPr="00B82B70" w:rsidRDefault="00175C22" w:rsidP="00D51271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hAnsi="Times New Roman" w:cs="Times New Roman"/>
                <w:b/>
              </w:rPr>
              <w:t>Your role</w:t>
            </w:r>
            <w:r w:rsidRPr="00B82B70">
              <w:rPr>
                <w:rFonts w:ascii="Times New Roman" w:hAnsi="Times New Roman" w:cs="Times New Roman"/>
              </w:rPr>
              <w:t>, Group Name or Activity Name</w:t>
            </w:r>
          </w:p>
        </w:tc>
      </w:tr>
      <w:tr w:rsidR="009B798D" w:rsidRPr="00B82B70" w14:paraId="55C1D15A" w14:textId="77777777" w:rsidTr="00B82B70">
        <w:tc>
          <w:tcPr>
            <w:tcW w:w="2155" w:type="dxa"/>
          </w:tcPr>
          <w:p w14:paraId="139A84B5" w14:textId="265219E6" w:rsidR="009B798D" w:rsidRPr="00B82B70" w:rsidRDefault="009B798D" w:rsidP="00D51271">
            <w:pPr>
              <w:rPr>
                <w:rFonts w:ascii="Times New Roman" w:eastAsia="Times New Roman" w:hAnsi="Times New Roman" w:cs="Times New Roman"/>
                <w:color w:val="auto"/>
                <w:u w:val="single"/>
              </w:rPr>
            </w:pPr>
          </w:p>
        </w:tc>
        <w:tc>
          <w:tcPr>
            <w:tcW w:w="7195" w:type="dxa"/>
          </w:tcPr>
          <w:p w14:paraId="5537B905" w14:textId="1E3D2603" w:rsidR="009B798D" w:rsidRPr="00B82B70" w:rsidRDefault="00175C22" w:rsidP="00F13B2F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  <w:color w:val="auto"/>
              </w:rPr>
              <w:t>Description of activity you undertook</w:t>
            </w:r>
          </w:p>
        </w:tc>
      </w:tr>
    </w:tbl>
    <w:p w14:paraId="6E3C4A27" w14:textId="77777777" w:rsidR="009B798D" w:rsidRPr="00B82B70" w:rsidRDefault="009B798D" w:rsidP="00B82B7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60FE33" w14:textId="77777777" w:rsidR="00713203" w:rsidRPr="00B82B70" w:rsidRDefault="00713203" w:rsidP="005342A9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69CF2E3" w14:textId="43681A85" w:rsidR="002F39A0" w:rsidRPr="00B82B70" w:rsidRDefault="00032089" w:rsidP="005342A9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B82B70">
        <w:rPr>
          <w:rFonts w:ascii="Times New Roman" w:eastAsia="Times New Roman" w:hAnsi="Times New Roman" w:cs="Times New Roman"/>
          <w:b/>
          <w:u w:val="single"/>
        </w:rPr>
        <w:t>ORGANIZATIONS/</w:t>
      </w:r>
      <w:r w:rsidR="00871B4C" w:rsidRPr="00B82B70">
        <w:rPr>
          <w:rFonts w:ascii="Times New Roman" w:eastAsia="Times New Roman" w:hAnsi="Times New Roman" w:cs="Times New Roman"/>
          <w:b/>
          <w:u w:val="single"/>
        </w:rPr>
        <w:t xml:space="preserve">PROFESSIONAL </w:t>
      </w:r>
      <w:r w:rsidR="0098693D" w:rsidRPr="00B82B70">
        <w:rPr>
          <w:rFonts w:ascii="Times New Roman" w:eastAsia="Times New Roman" w:hAnsi="Times New Roman" w:cs="Times New Roman"/>
          <w:b/>
          <w:u w:val="single"/>
        </w:rPr>
        <w:t>MEMBERSHIPS</w:t>
      </w:r>
    </w:p>
    <w:p w14:paraId="42A3239D" w14:textId="1026EFFC" w:rsidR="00C3339F" w:rsidRPr="00B82B70" w:rsidRDefault="00C3339F" w:rsidP="002F39A0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9603" w:type="dxa"/>
        <w:tblLook w:val="04A0" w:firstRow="1" w:lastRow="0" w:firstColumn="1" w:lastColumn="0" w:noHBand="0" w:noVBand="1"/>
      </w:tblPr>
      <w:tblGrid>
        <w:gridCol w:w="2213"/>
        <w:gridCol w:w="7390"/>
      </w:tblGrid>
      <w:tr w:rsidR="0082117B" w:rsidRPr="00B82B70" w14:paraId="62AD170A" w14:textId="77777777" w:rsidTr="00B82B70">
        <w:trPr>
          <w:trHeight w:val="287"/>
        </w:trPr>
        <w:tc>
          <w:tcPr>
            <w:tcW w:w="2213" w:type="dxa"/>
          </w:tcPr>
          <w:p w14:paraId="5C17A43F" w14:textId="1252337D" w:rsidR="0082117B" w:rsidRPr="00B82B70" w:rsidRDefault="00524FF5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12/</w:t>
            </w:r>
            <w:r w:rsidR="00FA69FE" w:rsidRPr="00B82B70">
              <w:rPr>
                <w:rFonts w:ascii="Times New Roman" w:eastAsia="Times New Roman" w:hAnsi="Times New Roman" w:cs="Times New Roman"/>
              </w:rPr>
              <w:t>2016 – Present</w:t>
            </w:r>
          </w:p>
        </w:tc>
        <w:tc>
          <w:tcPr>
            <w:tcW w:w="7390" w:type="dxa"/>
          </w:tcPr>
          <w:p w14:paraId="1204F163" w14:textId="73A504A4" w:rsidR="0082117B" w:rsidRPr="00B82B70" w:rsidRDefault="0082117B" w:rsidP="00A5557F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American Medical Association</w:t>
            </w:r>
          </w:p>
        </w:tc>
      </w:tr>
      <w:tr w:rsidR="0082117B" w:rsidRPr="00B82B70" w14:paraId="629C756D" w14:textId="77777777" w:rsidTr="00B82B70">
        <w:trPr>
          <w:trHeight w:val="236"/>
        </w:trPr>
        <w:tc>
          <w:tcPr>
            <w:tcW w:w="2213" w:type="dxa"/>
          </w:tcPr>
          <w:p w14:paraId="2559BDB1" w14:textId="12E6AAB3" w:rsidR="0082117B" w:rsidRPr="00B82B70" w:rsidRDefault="00524FF5" w:rsidP="00A5557F">
            <w:pPr>
              <w:rPr>
                <w:rFonts w:ascii="Times New Roman" w:eastAsia="Times New Roman" w:hAnsi="Times New Roman" w:cs="Times New Roman"/>
                <w:b/>
                <w:color w:val="auto"/>
                <w:u w:val="single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12/</w:t>
            </w:r>
            <w:r w:rsidR="0082117B" w:rsidRPr="00B82B70">
              <w:rPr>
                <w:rFonts w:ascii="Times New Roman" w:eastAsia="Times New Roman" w:hAnsi="Times New Roman" w:cs="Times New Roman"/>
              </w:rPr>
              <w:t>2013 – Present</w:t>
            </w:r>
          </w:p>
        </w:tc>
        <w:tc>
          <w:tcPr>
            <w:tcW w:w="7390" w:type="dxa"/>
          </w:tcPr>
          <w:p w14:paraId="7ECEE7B8" w14:textId="58CBF6F3" w:rsidR="0082117B" w:rsidRPr="00B82B70" w:rsidRDefault="0082117B" w:rsidP="00A5557F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Student National Medical Association</w:t>
            </w:r>
          </w:p>
        </w:tc>
      </w:tr>
      <w:tr w:rsidR="00B52FFF" w:rsidRPr="00B82B70" w14:paraId="6EB19FCE" w14:textId="77777777" w:rsidTr="00B82B70">
        <w:trPr>
          <w:trHeight w:val="222"/>
        </w:trPr>
        <w:tc>
          <w:tcPr>
            <w:tcW w:w="2213" w:type="dxa"/>
          </w:tcPr>
          <w:p w14:paraId="182A3356" w14:textId="1CAD5D25" w:rsidR="00B52FFF" w:rsidRPr="00B82B70" w:rsidRDefault="00524FF5" w:rsidP="00A5557F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12/</w:t>
            </w:r>
            <w:r w:rsidR="00B52FFF" w:rsidRPr="00B82B70">
              <w:rPr>
                <w:rFonts w:ascii="Times New Roman" w:eastAsia="Times New Roman" w:hAnsi="Times New Roman" w:cs="Times New Roman"/>
              </w:rPr>
              <w:t xml:space="preserve">2013 – </w:t>
            </w:r>
            <w:r w:rsidRPr="00B82B70">
              <w:rPr>
                <w:rFonts w:ascii="Times New Roman" w:eastAsia="Times New Roman" w:hAnsi="Times New Roman" w:cs="Times New Roman"/>
              </w:rPr>
              <w:t>12/</w:t>
            </w:r>
            <w:r w:rsidR="00B52FFF" w:rsidRPr="00B82B70">
              <w:rPr>
                <w:rFonts w:ascii="Times New Roman" w:eastAsia="Times New Roman" w:hAnsi="Times New Roman" w:cs="Times New Roman"/>
              </w:rPr>
              <w:t>2015</w:t>
            </w:r>
          </w:p>
        </w:tc>
        <w:tc>
          <w:tcPr>
            <w:tcW w:w="7390" w:type="dxa"/>
          </w:tcPr>
          <w:p w14:paraId="260025AA" w14:textId="69061E9E" w:rsidR="00B52FFF" w:rsidRPr="00B82B70" w:rsidRDefault="00B52FFF" w:rsidP="00A5557F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Entry #3</w:t>
            </w:r>
          </w:p>
        </w:tc>
      </w:tr>
    </w:tbl>
    <w:p w14:paraId="079A0D8A" w14:textId="77777777" w:rsidR="00C3339F" w:rsidRPr="00B82B70" w:rsidRDefault="00C3339F" w:rsidP="002F39A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931ADF3" w14:textId="77777777" w:rsidR="006F40B6" w:rsidRPr="00B82B70" w:rsidRDefault="006F40B6" w:rsidP="002F39A0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18835D16" w14:textId="77777777" w:rsidR="00032089" w:rsidRPr="00B82B70" w:rsidRDefault="00032089" w:rsidP="00F41C00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B82B70">
        <w:rPr>
          <w:rFonts w:ascii="Times New Roman" w:eastAsia="Times New Roman" w:hAnsi="Times New Roman" w:cs="Times New Roman"/>
          <w:b/>
          <w:u w:val="single"/>
        </w:rPr>
        <w:t>SKILLS</w:t>
      </w:r>
    </w:p>
    <w:p w14:paraId="7C8E6D40" w14:textId="77777777" w:rsidR="00032089" w:rsidRPr="00B82B70" w:rsidRDefault="00032089" w:rsidP="00032089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803D9" w:rsidRPr="00B82B70" w14:paraId="6B3FF021" w14:textId="77777777" w:rsidTr="00B82B70">
        <w:tc>
          <w:tcPr>
            <w:tcW w:w="2155" w:type="dxa"/>
          </w:tcPr>
          <w:p w14:paraId="26F69923" w14:textId="424AE18E" w:rsidR="002803D9" w:rsidRPr="00B82B70" w:rsidRDefault="002803D9" w:rsidP="00032089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Languages:</w:t>
            </w:r>
          </w:p>
        </w:tc>
        <w:tc>
          <w:tcPr>
            <w:tcW w:w="7195" w:type="dxa"/>
          </w:tcPr>
          <w:p w14:paraId="5D5D9C3E" w14:textId="05B9A283" w:rsidR="002803D9" w:rsidRPr="00B82B70" w:rsidRDefault="002803D9" w:rsidP="00032089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 xml:space="preserve">Fluent </w:t>
            </w:r>
            <w:r w:rsidR="0059608C" w:rsidRPr="00B82B70">
              <w:rPr>
                <w:rFonts w:ascii="Times New Roman" w:eastAsia="Times New Roman" w:hAnsi="Times New Roman" w:cs="Times New Roman"/>
              </w:rPr>
              <w:t>Spanish, Basic Mandarin</w:t>
            </w:r>
          </w:p>
        </w:tc>
      </w:tr>
      <w:tr w:rsidR="004E202F" w:rsidRPr="00B82B70" w14:paraId="32235D6F" w14:textId="77777777" w:rsidTr="00B82B70">
        <w:tc>
          <w:tcPr>
            <w:tcW w:w="2155" w:type="dxa"/>
          </w:tcPr>
          <w:p w14:paraId="1543239C" w14:textId="49C00E90" w:rsidR="004E202F" w:rsidRPr="00B82B70" w:rsidRDefault="0053758A" w:rsidP="00032089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Software:</w:t>
            </w:r>
          </w:p>
        </w:tc>
        <w:tc>
          <w:tcPr>
            <w:tcW w:w="7195" w:type="dxa"/>
          </w:tcPr>
          <w:p w14:paraId="4BB9CE12" w14:textId="6E8FD982" w:rsidR="004E202F" w:rsidRPr="00B82B70" w:rsidRDefault="0053758A" w:rsidP="00032089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Example Stata, SPSS , SAS</w:t>
            </w:r>
          </w:p>
        </w:tc>
      </w:tr>
      <w:tr w:rsidR="004E202F" w:rsidRPr="00B82B70" w14:paraId="18EE04FC" w14:textId="77777777" w:rsidTr="00B82B70">
        <w:tc>
          <w:tcPr>
            <w:tcW w:w="2155" w:type="dxa"/>
          </w:tcPr>
          <w:p w14:paraId="3E00421D" w14:textId="1F9842A5" w:rsidR="004E202F" w:rsidRPr="00B82B70" w:rsidRDefault="004E202F" w:rsidP="0003208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195" w:type="dxa"/>
          </w:tcPr>
          <w:p w14:paraId="2AF5208A" w14:textId="77777777" w:rsidR="004E202F" w:rsidRPr="00B82B70" w:rsidRDefault="004E202F" w:rsidP="00032089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B7701D7" w14:textId="77777777" w:rsidR="00162876" w:rsidRPr="00B82B70" w:rsidRDefault="00162876" w:rsidP="0053758A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0FD6C2E5" w14:textId="24EDA245" w:rsidR="0053758A" w:rsidRPr="00B82B70" w:rsidRDefault="0053758A" w:rsidP="0053758A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B82B70">
        <w:rPr>
          <w:rFonts w:ascii="Times New Roman" w:eastAsia="Times New Roman" w:hAnsi="Times New Roman" w:cs="Times New Roman"/>
          <w:b/>
          <w:u w:val="single"/>
        </w:rPr>
        <w:t>CERTIFICATIONS</w:t>
      </w:r>
    </w:p>
    <w:p w14:paraId="3CFF7FB7" w14:textId="77777777" w:rsidR="0053758A" w:rsidRPr="00B82B70" w:rsidRDefault="0053758A" w:rsidP="0053758A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53758A" w:rsidRPr="00B82B70" w14:paraId="3B3DAFC8" w14:textId="77777777" w:rsidTr="00B82B70">
        <w:tc>
          <w:tcPr>
            <w:tcW w:w="2155" w:type="dxa"/>
          </w:tcPr>
          <w:p w14:paraId="30D375FC" w14:textId="4CF3D1B5" w:rsidR="0053758A" w:rsidRPr="00B82B70" w:rsidRDefault="0053758A" w:rsidP="00417D44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Month/Year</w:t>
            </w:r>
          </w:p>
        </w:tc>
        <w:tc>
          <w:tcPr>
            <w:tcW w:w="7195" w:type="dxa"/>
          </w:tcPr>
          <w:p w14:paraId="3B620A9B" w14:textId="6A6FB856" w:rsidR="0053758A" w:rsidRPr="00B82B70" w:rsidRDefault="0053758A" w:rsidP="00417D44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Basic Life Support</w:t>
            </w:r>
          </w:p>
        </w:tc>
      </w:tr>
      <w:tr w:rsidR="0053758A" w:rsidRPr="00B82B70" w14:paraId="05AAD91C" w14:textId="77777777" w:rsidTr="00B82B70">
        <w:tc>
          <w:tcPr>
            <w:tcW w:w="2155" w:type="dxa"/>
          </w:tcPr>
          <w:p w14:paraId="488D4C78" w14:textId="2F5823BF" w:rsidR="0053758A" w:rsidRPr="00B82B70" w:rsidRDefault="0053758A" w:rsidP="00417D44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Month/Year</w:t>
            </w:r>
          </w:p>
        </w:tc>
        <w:tc>
          <w:tcPr>
            <w:tcW w:w="7195" w:type="dxa"/>
          </w:tcPr>
          <w:p w14:paraId="6FBB7600" w14:textId="6662AED7" w:rsidR="0053758A" w:rsidRPr="00B82B70" w:rsidRDefault="0053758A" w:rsidP="00417D44">
            <w:pPr>
              <w:rPr>
                <w:rFonts w:ascii="Times New Roman" w:eastAsia="Times New Roman" w:hAnsi="Times New Roman" w:cs="Times New Roman"/>
              </w:rPr>
            </w:pPr>
            <w:r w:rsidRPr="00B82B70">
              <w:rPr>
                <w:rFonts w:ascii="Times New Roman" w:eastAsia="Times New Roman" w:hAnsi="Times New Roman" w:cs="Times New Roman"/>
              </w:rPr>
              <w:t>NYS Infection Control</w:t>
            </w:r>
          </w:p>
        </w:tc>
      </w:tr>
    </w:tbl>
    <w:p w14:paraId="32C5C704" w14:textId="77777777" w:rsidR="00311410" w:rsidRPr="00B82B70" w:rsidRDefault="00311410" w:rsidP="00D43EC0">
      <w:pPr>
        <w:rPr>
          <w:rFonts w:ascii="Times New Roman" w:eastAsia="Times New Roman" w:hAnsi="Times New Roman" w:cs="Times New Roman"/>
        </w:rPr>
      </w:pPr>
    </w:p>
    <w:sectPr w:rsidR="00311410" w:rsidRPr="00B82B70" w:rsidSect="00F25FF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C5709" w14:textId="77777777" w:rsidR="006306D9" w:rsidRDefault="006306D9" w:rsidP="00552C3B">
      <w:pPr>
        <w:spacing w:after="0" w:line="240" w:lineRule="auto"/>
      </w:pPr>
      <w:r>
        <w:separator/>
      </w:r>
    </w:p>
  </w:endnote>
  <w:endnote w:type="continuationSeparator" w:id="0">
    <w:p w14:paraId="514E1F46" w14:textId="77777777" w:rsidR="006306D9" w:rsidRDefault="006306D9" w:rsidP="00552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2262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94C19" w14:textId="30518018" w:rsidR="00552C3B" w:rsidRDefault="00552C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17D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AB524FE" w14:textId="77777777" w:rsidR="00552C3B" w:rsidRDefault="00552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73BA3" w14:textId="77777777" w:rsidR="006306D9" w:rsidRDefault="006306D9" w:rsidP="00552C3B">
      <w:pPr>
        <w:spacing w:after="0" w:line="240" w:lineRule="auto"/>
      </w:pPr>
      <w:r>
        <w:separator/>
      </w:r>
    </w:p>
  </w:footnote>
  <w:footnote w:type="continuationSeparator" w:id="0">
    <w:p w14:paraId="58E7CA91" w14:textId="77777777" w:rsidR="006306D9" w:rsidRDefault="006306D9" w:rsidP="00552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CD5E8" w14:textId="48B2FC75" w:rsidR="00552C3B" w:rsidRPr="002803D9" w:rsidRDefault="00552C3B">
    <w:pPr>
      <w:pStyle w:val="Header"/>
      <w:rPr>
        <w:b/>
        <w:sz w:val="18"/>
        <w:szCs w:val="18"/>
      </w:rPr>
    </w:pPr>
    <w:r w:rsidRPr="002803D9">
      <w:rPr>
        <w:b/>
        <w:sz w:val="18"/>
        <w:szCs w:val="18"/>
      </w:rPr>
      <w:t>Name Here C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04B"/>
    <w:multiLevelType w:val="multilevel"/>
    <w:tmpl w:val="993AC94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02E672D9"/>
    <w:multiLevelType w:val="multilevel"/>
    <w:tmpl w:val="5D5032F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09164F72"/>
    <w:multiLevelType w:val="multilevel"/>
    <w:tmpl w:val="3410903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9FB2122"/>
    <w:multiLevelType w:val="hybridMultilevel"/>
    <w:tmpl w:val="9064E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A5D88"/>
    <w:multiLevelType w:val="multilevel"/>
    <w:tmpl w:val="061849C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C6B3B4D"/>
    <w:multiLevelType w:val="multilevel"/>
    <w:tmpl w:val="83026B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2FE4024D"/>
    <w:multiLevelType w:val="multilevel"/>
    <w:tmpl w:val="E9644564"/>
    <w:lvl w:ilvl="0">
      <w:start w:val="1"/>
      <w:numFmt w:val="bullet"/>
      <w:lvlText w:val="●"/>
      <w:lvlJc w:val="left"/>
      <w:pPr>
        <w:ind w:left="180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52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324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96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68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40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12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84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560" w:firstLine="6120"/>
      </w:pPr>
      <w:rPr>
        <w:rFonts w:ascii="Arial" w:eastAsia="Arial" w:hAnsi="Arial" w:cs="Arial"/>
      </w:rPr>
    </w:lvl>
  </w:abstractNum>
  <w:abstractNum w:abstractNumId="7" w15:restartNumberingAfterBreak="0">
    <w:nsid w:val="32D97B5A"/>
    <w:multiLevelType w:val="hybridMultilevel"/>
    <w:tmpl w:val="E8F80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477F09"/>
    <w:multiLevelType w:val="multilevel"/>
    <w:tmpl w:val="978685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36E249AA"/>
    <w:multiLevelType w:val="multilevel"/>
    <w:tmpl w:val="A2AC24C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4F716D7B"/>
    <w:multiLevelType w:val="multilevel"/>
    <w:tmpl w:val="A06004FE"/>
    <w:lvl w:ilvl="0">
      <w:start w:val="1"/>
      <w:numFmt w:val="bullet"/>
      <w:lvlText w:val="●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6120"/>
      </w:pPr>
      <w:rPr>
        <w:u w:val="none"/>
      </w:rPr>
    </w:lvl>
  </w:abstractNum>
  <w:abstractNum w:abstractNumId="11" w15:restartNumberingAfterBreak="0">
    <w:nsid w:val="4FF233DB"/>
    <w:multiLevelType w:val="multilevel"/>
    <w:tmpl w:val="11DC97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2" w15:restartNumberingAfterBreak="0">
    <w:nsid w:val="58B01A7B"/>
    <w:multiLevelType w:val="multilevel"/>
    <w:tmpl w:val="1944A53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5B005F2D"/>
    <w:multiLevelType w:val="hybridMultilevel"/>
    <w:tmpl w:val="71E254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DC5071"/>
    <w:multiLevelType w:val="multilevel"/>
    <w:tmpl w:val="AB96309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5" w15:restartNumberingAfterBreak="0">
    <w:nsid w:val="655256AA"/>
    <w:multiLevelType w:val="multilevel"/>
    <w:tmpl w:val="DC2286B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5B04A85"/>
    <w:multiLevelType w:val="multilevel"/>
    <w:tmpl w:val="04A46726"/>
    <w:lvl w:ilvl="0">
      <w:start w:val="1"/>
      <w:numFmt w:val="bullet"/>
      <w:lvlText w:val="●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7560" w:firstLine="6120"/>
      </w:pPr>
      <w:rPr>
        <w:u w:val="none"/>
      </w:rPr>
    </w:lvl>
  </w:abstractNum>
  <w:abstractNum w:abstractNumId="17" w15:restartNumberingAfterBreak="0">
    <w:nsid w:val="665D4059"/>
    <w:multiLevelType w:val="multilevel"/>
    <w:tmpl w:val="9732F80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6D174909"/>
    <w:multiLevelType w:val="multilevel"/>
    <w:tmpl w:val="2D7C64A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9" w15:restartNumberingAfterBreak="0">
    <w:nsid w:val="71D961AD"/>
    <w:multiLevelType w:val="multilevel"/>
    <w:tmpl w:val="EB2EF4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7DEE6354"/>
    <w:multiLevelType w:val="multilevel"/>
    <w:tmpl w:val="ADFE731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17"/>
  </w:num>
  <w:num w:numId="5">
    <w:abstractNumId w:val="20"/>
  </w:num>
  <w:num w:numId="6">
    <w:abstractNumId w:val="8"/>
  </w:num>
  <w:num w:numId="7">
    <w:abstractNumId w:val="5"/>
  </w:num>
  <w:num w:numId="8">
    <w:abstractNumId w:val="18"/>
  </w:num>
  <w:num w:numId="9">
    <w:abstractNumId w:val="0"/>
  </w:num>
  <w:num w:numId="10">
    <w:abstractNumId w:val="2"/>
  </w:num>
  <w:num w:numId="11">
    <w:abstractNumId w:val="6"/>
  </w:num>
  <w:num w:numId="12">
    <w:abstractNumId w:val="10"/>
  </w:num>
  <w:num w:numId="13">
    <w:abstractNumId w:val="16"/>
  </w:num>
  <w:num w:numId="14">
    <w:abstractNumId w:val="12"/>
  </w:num>
  <w:num w:numId="15">
    <w:abstractNumId w:val="19"/>
  </w:num>
  <w:num w:numId="16">
    <w:abstractNumId w:val="15"/>
  </w:num>
  <w:num w:numId="17">
    <w:abstractNumId w:val="14"/>
  </w:num>
  <w:num w:numId="18">
    <w:abstractNumId w:val="11"/>
  </w:num>
  <w:num w:numId="19">
    <w:abstractNumId w:val="3"/>
  </w:num>
  <w:num w:numId="20">
    <w:abstractNumId w:val="7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TczsDA0Nzc3MzJV0lEKTi0uzszPAykwrAUA2itu+ywAAAA="/>
  </w:docVars>
  <w:rsids>
    <w:rsidRoot w:val="00E83D27"/>
    <w:rsid w:val="00007381"/>
    <w:rsid w:val="0001139A"/>
    <w:rsid w:val="00032089"/>
    <w:rsid w:val="000567B7"/>
    <w:rsid w:val="00056BE9"/>
    <w:rsid w:val="00057ACF"/>
    <w:rsid w:val="00060D14"/>
    <w:rsid w:val="00070751"/>
    <w:rsid w:val="00081766"/>
    <w:rsid w:val="0009629C"/>
    <w:rsid w:val="000A688F"/>
    <w:rsid w:val="00100DE6"/>
    <w:rsid w:val="00112B2E"/>
    <w:rsid w:val="00160B71"/>
    <w:rsid w:val="00162876"/>
    <w:rsid w:val="00175C22"/>
    <w:rsid w:val="0017763A"/>
    <w:rsid w:val="001812AE"/>
    <w:rsid w:val="00194A8C"/>
    <w:rsid w:val="001D3455"/>
    <w:rsid w:val="00210881"/>
    <w:rsid w:val="0021314C"/>
    <w:rsid w:val="00222973"/>
    <w:rsid w:val="00242969"/>
    <w:rsid w:val="00242B98"/>
    <w:rsid w:val="00274716"/>
    <w:rsid w:val="002803D9"/>
    <w:rsid w:val="00285FAF"/>
    <w:rsid w:val="0028640D"/>
    <w:rsid w:val="00292F30"/>
    <w:rsid w:val="002B68F2"/>
    <w:rsid w:val="002E0CB8"/>
    <w:rsid w:val="002F39A0"/>
    <w:rsid w:val="002F7DA5"/>
    <w:rsid w:val="00311410"/>
    <w:rsid w:val="00333D3E"/>
    <w:rsid w:val="003353D2"/>
    <w:rsid w:val="0034076C"/>
    <w:rsid w:val="003439E9"/>
    <w:rsid w:val="00390888"/>
    <w:rsid w:val="003B2AC1"/>
    <w:rsid w:val="003C425A"/>
    <w:rsid w:val="003E7FE4"/>
    <w:rsid w:val="00440BF2"/>
    <w:rsid w:val="0045788B"/>
    <w:rsid w:val="00460756"/>
    <w:rsid w:val="00472C92"/>
    <w:rsid w:val="004A7916"/>
    <w:rsid w:val="004C2B02"/>
    <w:rsid w:val="004D39C5"/>
    <w:rsid w:val="004E202F"/>
    <w:rsid w:val="004E2A8A"/>
    <w:rsid w:val="00524FF5"/>
    <w:rsid w:val="00531235"/>
    <w:rsid w:val="005342A9"/>
    <w:rsid w:val="0053758A"/>
    <w:rsid w:val="00537C75"/>
    <w:rsid w:val="00552C3B"/>
    <w:rsid w:val="00560B04"/>
    <w:rsid w:val="0056721A"/>
    <w:rsid w:val="0059608C"/>
    <w:rsid w:val="005A2F6D"/>
    <w:rsid w:val="005C18B0"/>
    <w:rsid w:val="005C76ED"/>
    <w:rsid w:val="005D13EB"/>
    <w:rsid w:val="006306D9"/>
    <w:rsid w:val="006319C1"/>
    <w:rsid w:val="00635517"/>
    <w:rsid w:val="006431DB"/>
    <w:rsid w:val="00646144"/>
    <w:rsid w:val="00652764"/>
    <w:rsid w:val="00661AAB"/>
    <w:rsid w:val="00665F97"/>
    <w:rsid w:val="0066642C"/>
    <w:rsid w:val="00667036"/>
    <w:rsid w:val="006B71A4"/>
    <w:rsid w:val="006E0CF8"/>
    <w:rsid w:val="006E1996"/>
    <w:rsid w:val="006F40B6"/>
    <w:rsid w:val="00713203"/>
    <w:rsid w:val="007134C7"/>
    <w:rsid w:val="00724E5E"/>
    <w:rsid w:val="00725758"/>
    <w:rsid w:val="00751F05"/>
    <w:rsid w:val="00767354"/>
    <w:rsid w:val="00774863"/>
    <w:rsid w:val="0078143D"/>
    <w:rsid w:val="007A7536"/>
    <w:rsid w:val="007B1AD2"/>
    <w:rsid w:val="007B3B17"/>
    <w:rsid w:val="007B55B4"/>
    <w:rsid w:val="007C6D0E"/>
    <w:rsid w:val="007F17DC"/>
    <w:rsid w:val="007F1B01"/>
    <w:rsid w:val="00803C28"/>
    <w:rsid w:val="008108A1"/>
    <w:rsid w:val="0082117B"/>
    <w:rsid w:val="00840E36"/>
    <w:rsid w:val="008674E3"/>
    <w:rsid w:val="00871B4C"/>
    <w:rsid w:val="008A6C62"/>
    <w:rsid w:val="008B6E6A"/>
    <w:rsid w:val="008D53C4"/>
    <w:rsid w:val="008F39AB"/>
    <w:rsid w:val="009153FA"/>
    <w:rsid w:val="0092127E"/>
    <w:rsid w:val="0096152B"/>
    <w:rsid w:val="009825B9"/>
    <w:rsid w:val="0098693D"/>
    <w:rsid w:val="009B798D"/>
    <w:rsid w:val="009D1E46"/>
    <w:rsid w:val="009D3519"/>
    <w:rsid w:val="009D6F86"/>
    <w:rsid w:val="009D72B2"/>
    <w:rsid w:val="00A25004"/>
    <w:rsid w:val="00A25EDB"/>
    <w:rsid w:val="00A26846"/>
    <w:rsid w:val="00A44B5C"/>
    <w:rsid w:val="00AA15F1"/>
    <w:rsid w:val="00AA6AFF"/>
    <w:rsid w:val="00AB34A0"/>
    <w:rsid w:val="00AB3760"/>
    <w:rsid w:val="00AB3E14"/>
    <w:rsid w:val="00AC2E7B"/>
    <w:rsid w:val="00AF0F4D"/>
    <w:rsid w:val="00AF20FA"/>
    <w:rsid w:val="00B21DE3"/>
    <w:rsid w:val="00B24158"/>
    <w:rsid w:val="00B52FFF"/>
    <w:rsid w:val="00B70B83"/>
    <w:rsid w:val="00B72A7A"/>
    <w:rsid w:val="00B82B70"/>
    <w:rsid w:val="00BB2375"/>
    <w:rsid w:val="00C10DB4"/>
    <w:rsid w:val="00C16870"/>
    <w:rsid w:val="00C3339F"/>
    <w:rsid w:val="00C35FD0"/>
    <w:rsid w:val="00C54FA7"/>
    <w:rsid w:val="00C76129"/>
    <w:rsid w:val="00C76159"/>
    <w:rsid w:val="00C87EC6"/>
    <w:rsid w:val="00C94E60"/>
    <w:rsid w:val="00CA5FD5"/>
    <w:rsid w:val="00CC4E16"/>
    <w:rsid w:val="00CD5E01"/>
    <w:rsid w:val="00CF5818"/>
    <w:rsid w:val="00D07D84"/>
    <w:rsid w:val="00D105D5"/>
    <w:rsid w:val="00D1599D"/>
    <w:rsid w:val="00D43EC0"/>
    <w:rsid w:val="00D47F92"/>
    <w:rsid w:val="00D5177A"/>
    <w:rsid w:val="00DA1AC6"/>
    <w:rsid w:val="00DC755C"/>
    <w:rsid w:val="00DF555C"/>
    <w:rsid w:val="00DF6AEA"/>
    <w:rsid w:val="00E05FCB"/>
    <w:rsid w:val="00E209C8"/>
    <w:rsid w:val="00E25683"/>
    <w:rsid w:val="00E41FC0"/>
    <w:rsid w:val="00E61E54"/>
    <w:rsid w:val="00E70239"/>
    <w:rsid w:val="00E83D27"/>
    <w:rsid w:val="00EA412C"/>
    <w:rsid w:val="00EF5A05"/>
    <w:rsid w:val="00F04A8F"/>
    <w:rsid w:val="00F13B2F"/>
    <w:rsid w:val="00F1572D"/>
    <w:rsid w:val="00F2107B"/>
    <w:rsid w:val="00F25FF3"/>
    <w:rsid w:val="00F31CE3"/>
    <w:rsid w:val="00F41C00"/>
    <w:rsid w:val="00F55136"/>
    <w:rsid w:val="00F74828"/>
    <w:rsid w:val="00F87EC7"/>
    <w:rsid w:val="00F96B46"/>
    <w:rsid w:val="00FA5F32"/>
    <w:rsid w:val="00FA6570"/>
    <w:rsid w:val="00FA69FE"/>
    <w:rsid w:val="00FD19DF"/>
    <w:rsid w:val="00FF4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A5307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F39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3B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B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33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92F30"/>
    <w:rPr>
      <w:color w:val="0563C1" w:themeColor="hyperlink"/>
      <w:u w:val="single"/>
    </w:rPr>
  </w:style>
  <w:style w:type="paragraph" w:customStyle="1" w:styleId="style2">
    <w:name w:val="style2"/>
    <w:basedOn w:val="Normal"/>
    <w:rsid w:val="00343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3439E9"/>
    <w:rPr>
      <w:b/>
      <w:bCs/>
    </w:rPr>
  </w:style>
  <w:style w:type="character" w:styleId="Emphasis">
    <w:name w:val="Emphasis"/>
    <w:basedOn w:val="DefaultParagraphFont"/>
    <w:uiPriority w:val="20"/>
    <w:qFormat/>
    <w:rsid w:val="003439E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52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C3B"/>
  </w:style>
  <w:style w:type="paragraph" w:styleId="Footer">
    <w:name w:val="footer"/>
    <w:basedOn w:val="Normal"/>
    <w:link w:val="FooterChar"/>
    <w:uiPriority w:val="99"/>
    <w:unhideWhenUsed/>
    <w:rsid w:val="00552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C3B"/>
  </w:style>
  <w:style w:type="character" w:styleId="CommentReference">
    <w:name w:val="annotation reference"/>
    <w:basedOn w:val="DefaultParagraphFont"/>
    <w:uiPriority w:val="99"/>
    <w:semiHidden/>
    <w:unhideWhenUsed/>
    <w:rsid w:val="005960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0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0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0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9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remail@citymail.cun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D4726-F269-4FB8-B6DE-8B6FAE6D9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ma Paulette Nkechi Ukoha</dc:creator>
  <cp:lastModifiedBy>Manoj Padarat</cp:lastModifiedBy>
  <cp:revision>2</cp:revision>
  <dcterms:created xsi:type="dcterms:W3CDTF">2021-02-03T20:27:00Z</dcterms:created>
  <dcterms:modified xsi:type="dcterms:W3CDTF">2021-02-03T20:27:00Z</dcterms:modified>
</cp:coreProperties>
</file>